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253FCB91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3112B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2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B712B4B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112B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ссоциативные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5293414B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1F1A29">
        <w:rPr>
          <w:rFonts w:ascii="Times New Roman" w:hAnsi="Times New Roman" w:cs="Times New Roman"/>
          <w:sz w:val="28"/>
        </w:rPr>
        <w:t>ИВТ 20-2Б</w:t>
      </w:r>
    </w:p>
    <w:p w14:paraId="08D62E9A" w14:textId="420473BD" w:rsidR="002B46F7" w:rsidRDefault="001F1A29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</w:p>
    <w:p w14:paraId="1BC67E9F" w14:textId="3FD8EF61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оверил</w:t>
      </w:r>
      <w:bookmarkStart w:id="0" w:name="_GoBack"/>
      <w:bookmarkEnd w:id="0"/>
      <w:r>
        <w:rPr>
          <w:rFonts w:ascii="Times New Roman" w:hAnsi="Times New Roman" w:cs="Times New Roman"/>
          <w:sz w:val="28"/>
        </w:rPr>
        <w:t xml:space="preserve">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ListParagraph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ListParagraph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Использование последовательных контейнеров библиотеки STL в 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2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2"/>
    </w:p>
    <w:p w14:paraId="0BAFC3BA" w14:textId="77777777" w:rsidR="003112BD" w:rsidRPr="003112BD" w:rsidRDefault="003112BD" w:rsidP="003112BD">
      <w:pPr>
        <w:pStyle w:val="TableParagraph"/>
        <w:spacing w:line="265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1</w:t>
      </w:r>
    </w:p>
    <w:p w14:paraId="70F46792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74" w:lineRule="exact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Контейнер</w:t>
      </w:r>
      <w:r w:rsidRPr="003112BD">
        <w:rPr>
          <w:spacing w:val="60"/>
          <w:sz w:val="28"/>
          <w:szCs w:val="28"/>
        </w:rPr>
        <w:t xml:space="preserve"> </w:t>
      </w:r>
      <w:r w:rsidRPr="003112BD">
        <w:rPr>
          <w:sz w:val="28"/>
          <w:szCs w:val="28"/>
        </w:rPr>
        <w:t>-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multiset</w:t>
      </w:r>
    </w:p>
    <w:p w14:paraId="6B36444C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40" w:lineRule="auto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–</w:t>
      </w:r>
      <w:r w:rsidRPr="003112BD">
        <w:rPr>
          <w:spacing w:val="57"/>
          <w:sz w:val="28"/>
          <w:szCs w:val="28"/>
        </w:rPr>
        <w:t xml:space="preserve"> </w:t>
      </w:r>
      <w:r w:rsidRPr="003112BD">
        <w:rPr>
          <w:sz w:val="28"/>
          <w:szCs w:val="28"/>
        </w:rPr>
        <w:t xml:space="preserve">float </w:t>
      </w:r>
    </w:p>
    <w:p w14:paraId="1BE705FB" w14:textId="77777777" w:rsidR="003112BD" w:rsidRPr="003112BD" w:rsidRDefault="003112BD" w:rsidP="003112BD">
      <w:pPr>
        <w:pStyle w:val="TableParagraph"/>
        <w:spacing w:before="5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2</w:t>
      </w:r>
    </w:p>
    <w:p w14:paraId="08DD3718" w14:textId="77777777" w:rsidR="003112BD" w:rsidRPr="003112BD" w:rsidRDefault="003112BD" w:rsidP="003112BD">
      <w:pPr>
        <w:pStyle w:val="TableParagraph"/>
        <w:spacing w:line="274" w:lineRule="exact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Money</w:t>
      </w:r>
      <w:r w:rsidRPr="003112BD">
        <w:rPr>
          <w:spacing w:val="-5"/>
          <w:sz w:val="28"/>
          <w:szCs w:val="28"/>
        </w:rPr>
        <w:t xml:space="preserve"> </w:t>
      </w:r>
      <w:r w:rsidRPr="003112BD">
        <w:rPr>
          <w:sz w:val="28"/>
          <w:szCs w:val="28"/>
        </w:rPr>
        <w:t>(см.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лабораторную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работу</w:t>
      </w:r>
      <w:r w:rsidRPr="003112BD">
        <w:rPr>
          <w:spacing w:val="-7"/>
          <w:sz w:val="28"/>
          <w:szCs w:val="28"/>
        </w:rPr>
        <w:t xml:space="preserve"> </w:t>
      </w:r>
      <w:r w:rsidRPr="003112BD">
        <w:rPr>
          <w:sz w:val="28"/>
          <w:szCs w:val="28"/>
        </w:rPr>
        <w:t>№3).</w:t>
      </w:r>
    </w:p>
    <w:p w14:paraId="29973D15" w14:textId="77777777" w:rsidR="003112BD" w:rsidRPr="003112BD" w:rsidRDefault="003112BD" w:rsidP="003112BD">
      <w:pPr>
        <w:pStyle w:val="TableParagraph"/>
        <w:spacing w:before="4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3</w:t>
      </w:r>
    </w:p>
    <w:p w14:paraId="2A0F0C4C" w14:textId="77777777" w:rsidR="003112BD" w:rsidRPr="003112BD" w:rsidRDefault="003112BD" w:rsidP="003112B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112BD">
        <w:rPr>
          <w:rFonts w:ascii="Times New Roman" w:hAnsi="Times New Roman" w:cs="Times New Roman"/>
          <w:sz w:val="28"/>
          <w:szCs w:val="28"/>
        </w:rPr>
        <w:t>Параметризированный</w:t>
      </w:r>
      <w:r w:rsidRPr="003112BD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класс</w:t>
      </w:r>
      <w:r w:rsidRPr="003112BD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–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Вектор</w:t>
      </w:r>
      <w:r w:rsidRPr="003112BD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(см.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лабораторную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работу</w:t>
      </w:r>
      <w:r w:rsidRPr="003112BD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№7)</w:t>
      </w:r>
    </w:p>
    <w:p w14:paraId="2D944222" w14:textId="407EE616" w:rsidR="00F51069" w:rsidRPr="00C9245B" w:rsidRDefault="00F51069" w:rsidP="003E057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09F73544" w:rsidR="00AC43AF" w:rsidRPr="0048189D" w:rsidRDefault="00606746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0F335508" w:rsidR="00B64532" w:rsidRPr="004440DD" w:rsidRDefault="00424925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um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co / 100;</w:t>
      </w:r>
    </w:p>
    <w:p w14:paraId="4DDB7456" w14:textId="77777777" w:rsidR="00606746" w:rsidRPr="00606746" w:rsidRDefault="00606746" w:rsidP="00606746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0E7E98FB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EE0DB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3444B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6E0E49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52390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3061B3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2F3F77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30E356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set&gt;</w:t>
      </w:r>
    </w:p>
    <w:p w14:paraId="1C6DD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3C9F228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FC9B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ulti()</w:t>
      </w:r>
    </w:p>
    <w:p w14:paraId="58F0784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443A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0919F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6D9FB13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ultise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gt; mSet;</w:t>
      </w:r>
    </w:p>
    <w:p w14:paraId="225F2131" w14:textId="77777777" w:rsidR="003112BD" w:rsidRPr="001F1A29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F1A29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1F1A2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F1A2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F1A2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1F1A2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1F1A2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ерева</w:t>
      </w:r>
      <w:r w:rsidRPr="001F1A29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1F1A2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1F1A29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1F1A2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F1A2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F1A2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689247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F1A2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6482C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ECFE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3ECA9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5924F4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Set.insert(check);</w:t>
      </w:r>
    </w:p>
    <w:p w14:paraId="79C107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4EA1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829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EA77515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43651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8B1C7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структуру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D008F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5FF623E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CD671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2F77F1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BD485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amp; item : mSet)</w:t>
      </w:r>
    </w:p>
    <w:p w14:paraId="33118D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380CF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9C51E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FFAB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D7600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2F53E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6D2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89D63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EBD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amp; item : mSet)</w:t>
      </w:r>
    </w:p>
    <w:p w14:paraId="1BD401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4BE4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</w:t>
      </w:r>
    </w:p>
    <w:p w14:paraId="0D7697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item;</w:t>
      </w:r>
    </w:p>
    <w:p w14:paraId="19AAC8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E629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Set.insert(min);</w:t>
      </w:r>
    </w:p>
    <w:p w14:paraId="63DF7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FD265B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95F2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8704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AD131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66A98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42590A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Set.find(check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Set.end())</w:t>
      </w:r>
    </w:p>
    <w:p w14:paraId="6D0375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B495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Set.erase(check);</w:t>
      </w:r>
    </w:p>
    <w:p w14:paraId="02CAA8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3AD0EDB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1FC18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A510E7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62A500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F4F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9719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6CBB48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D987C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, s = mSet.size();</w:t>
      </w:r>
    </w:p>
    <w:p w14:paraId="473B4E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*mas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mSet.size()];</w:t>
      </w:r>
    </w:p>
    <w:p w14:paraId="492DA0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</w:t>
      </w:r>
    </w:p>
    <w:p w14:paraId="767580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amp; item : mSet)</w:t>
      </w:r>
    </w:p>
    <w:p w14:paraId="14CA57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190D8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 max) max = item;</w:t>
      </w:r>
    </w:p>
    <w:p w14:paraId="1CD894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 min = item;</w:t>
      </w:r>
    </w:p>
    <w:p w14:paraId="3BD115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FB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amp; item : mSet)</w:t>
      </w:r>
    </w:p>
    <w:p w14:paraId="45682C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7B1B9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as[i] = item + min + max;</w:t>
      </w:r>
    </w:p>
    <w:p w14:paraId="35DD68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FD48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Set.clear();</w:t>
      </w:r>
    </w:p>
    <w:p w14:paraId="54C370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 = 0; i &lt; s; i++)</w:t>
      </w:r>
    </w:p>
    <w:p w14:paraId="68B7FA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142F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check = mas[i];</w:t>
      </w:r>
    </w:p>
    <w:p w14:paraId="227B46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Set.insert(check);</w:t>
      </w:r>
    </w:p>
    <w:p w14:paraId="6E3A8A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D9A8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s;</w:t>
      </w:r>
    </w:p>
    <w:p w14:paraId="7714F9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AAAC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112E5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2A98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72CB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8540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FC5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2585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oneyy()</w:t>
      </w:r>
    </w:p>
    <w:p w14:paraId="488CD04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1E92E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8F665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zn, min = 32000, max = -32000;</w:t>
      </w:r>
    </w:p>
    <w:p w14:paraId="1F9B52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24ABE3B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714B776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730DD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289FD0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0890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61AE3B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41F544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70F1FCB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E78E44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4EDB467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D2C5E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data[i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3A4101C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D3A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29E673D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8F69A4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8A79B3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6BC04A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3EBC9EE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2859A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580471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75A6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6592CA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7F38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.Get(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A8F5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E0FF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8C55C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895DE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E582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5BDD9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4CB4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0CAEA50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FCCA7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lt; min)</w:t>
      </w:r>
    </w:p>
    <w:p w14:paraId="56F00C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i].sum;</w:t>
      </w:r>
    </w:p>
    <w:p w14:paraId="521979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4C98C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38E346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17C53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99CC6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76C9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i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4E1A40A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F09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0783D4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78ED2D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D3B4F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75D5A7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7363806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430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0F9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1BF1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3FBA02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3B81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zn;</w:t>
      </w:r>
    </w:p>
    <w:p w14:paraId="60D6D3F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C8D9A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69DA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== zn)</w:t>
      </w:r>
    </w:p>
    <w:p w14:paraId="2AFDD1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4ED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i].sum = -1;</w:t>
      </w:r>
    </w:p>
    <w:p w14:paraId="79E04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2B952D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00F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331A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8E97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9670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00719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20DD1C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5D9B8BC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4E53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!= -1)</w:t>
      </w:r>
    </w:p>
    <w:p w14:paraId="5EF3D2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AE9C41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05141E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6FDF98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EE52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EBF3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AFB35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22F2A4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46750D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1391EF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08CFD1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BD587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BF5C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D4BD6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6F6F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1F98A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062F3DF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681E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gt; max) max = data[i].sum;</w:t>
      </w:r>
    </w:p>
    <w:p w14:paraId="7E5EF19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lt; min) min = data[i].sum;</w:t>
      </w:r>
    </w:p>
    <w:p w14:paraId="1B683A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9737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C4A4D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i].sum = data[i].sum + max + min;</w:t>
      </w:r>
    </w:p>
    <w:p w14:paraId="399A7A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64ABD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C639F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DCA3F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8AC83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2FDA7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DDF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8973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D92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rr()</w:t>
      </w:r>
    </w:p>
    <w:p w14:paraId="1268E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5FC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3F4F7A9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671F9A2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426977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22DED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CB571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D7D7C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7ECF4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44E1CD2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2588112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0070A0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591817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3D8CB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04AF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8D13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3E6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E41481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77D0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a.pushback(a.min());</w:t>
      </w:r>
    </w:p>
    <w:p w14:paraId="1483F4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54CE1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753A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5E8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9FEF9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A7FF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48F8A7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064C091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2E04DE3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CCD1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a.give(i) == el)</w:t>
      </w:r>
    </w:p>
    <w:p w14:paraId="4B994A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a.del(i);</w:t>
      </w:r>
    </w:p>
    <w:p w14:paraId="52C5AD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9121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ED1B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ABA5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EACB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3F82C9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86B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274672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A01E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a.bred(a.max(), a.min(), i);</w:t>
      </w:r>
    </w:p>
    <w:p w14:paraId="1DBB43B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42185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5054D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883F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EF1D5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70448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EB2F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4C97DF5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60E7D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AA58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31F7C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06D43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078A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4C14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8B653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A6CC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3112B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B010D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727BDC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F33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062CE0F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2BE202C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E4E85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ultiset\n\t2. </w:t>
      </w:r>
      <w:r>
        <w:rPr>
          <w:rFonts w:ascii="Consolas" w:hAnsi="Consolas" w:cs="Consolas"/>
          <w:color w:val="A31515"/>
          <w:sz w:val="19"/>
          <w:szCs w:val="19"/>
        </w:rPr>
        <w:t>Money \n\t3. Параметризированный вектор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B124F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50E442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C954A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49C2AA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ulti();</w:t>
      </w:r>
    </w:p>
    <w:p w14:paraId="4C25CD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46A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6E70C5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oneyy();</w:t>
      </w:r>
    </w:p>
    <w:p w14:paraId="775925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0230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1913D9FD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Vectorrr();</w:t>
      </w:r>
    </w:p>
    <w:p w14:paraId="299E7BE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004213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7AFBB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605E75" w14:textId="77777777" w:rsidR="003112BD" w:rsidRDefault="003112BD" w:rsidP="003112B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94C96A" w14:textId="0E149FB9" w:rsidR="003D41C1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0719A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12F09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649C1A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53BCAD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86617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4FB2A9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2B472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562C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EA19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CF41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1CB6B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9A18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6299331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4AC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B052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3464C60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0CFE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27F570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3A12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3D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C0CE4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B0563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38E86C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8CA4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87A6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FAA5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A568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A8A5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DDAE1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164D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FB52A6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42901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142568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A3661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133DAD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2FBB6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234F4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A3E1E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5E1E96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9355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6D47F2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2189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AA8A3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size()</w:t>
      </w:r>
    </w:p>
    <w:p w14:paraId="0285ED0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E3C99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BBA67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16E8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EAD4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D6D9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end()</w:t>
      </w:r>
    </w:p>
    <w:p w14:paraId="0A51ED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FBF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6B44BA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6A740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6E5E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1DE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ushback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84395A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171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54FD08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 + 1];</w:t>
      </w:r>
    </w:p>
    <w:p w14:paraId="0A3E18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0B3E32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6C1B90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ize] = el;</w:t>
      </w:r>
    </w:p>
    <w:p w14:paraId="78828B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432DF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551A23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66BFACB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5115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C53E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del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390B4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8B84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073FC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CBBF61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index; i++)</w:t>
      </w:r>
    </w:p>
    <w:p w14:paraId="31DD4A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117E9D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index+1; i &lt; size; i++)</w:t>
      </w:r>
    </w:p>
    <w:p w14:paraId="4161DC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i];</w:t>
      </w:r>
    </w:p>
    <w:p w14:paraId="624BC0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0F1CE1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20F46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7F03D1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896C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020F8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min()</w:t>
      </w:r>
    </w:p>
    <w:p w14:paraId="41197B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9B1A96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7FBB84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57D3CD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387E56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lt; min)</w:t>
      </w:r>
    </w:p>
    <w:p w14:paraId="3F77BC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i];</w:t>
      </w:r>
    </w:p>
    <w:p w14:paraId="6F916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56EEF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5719B2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CF70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1D283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max()</w:t>
      </w:r>
    </w:p>
    <w:p w14:paraId="0D9D78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1C77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81B10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416384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E47F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gt; max)</w:t>
      </w:r>
    </w:p>
    <w:p w14:paraId="560EE2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i];</w:t>
      </w:r>
    </w:p>
    <w:p w14:paraId="141ECC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8F8D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2A3122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A095AF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F39A9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bred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037E32B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6BDE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index] = data[index] + min + max;</w:t>
      </w:r>
    </w:p>
    <w:p w14:paraId="228BEE23" w14:textId="77777777" w:rsidR="003112BD" w:rsidRDefault="003112BD" w:rsidP="003112B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870AF8" w14:textId="6D3B826A" w:rsidR="003D41C1" w:rsidRPr="009B23CE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DFB15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3DA3F6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564200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3D1F0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B89D6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0072D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4396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9FFDC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17B16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0C63B4F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8228E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10C54A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oney()</w:t>
      </w:r>
    </w:p>
    <w:p w14:paraId="7BD20A1B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3DAA3E5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rub = cop = sum = 0;</w:t>
      </w:r>
    </w:p>
    <w:p w14:paraId="35CE6C3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B1A8CFD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9FAE4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EE01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21B5F9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5D2E21A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4DCF30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728D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AF3F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F359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55E60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0BA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88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D4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71A55C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585959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BA5C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8AFC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7D07D0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2FD64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F1C5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B302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61164C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2F747F8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49A6C3A" w14:textId="234D7EEB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081567AC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36E350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BB45E3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4D66E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2FFF2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31B36B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CD4CF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3CC0DF" w14:textId="77777777" w:rsidR="003112BD" w:rsidRPr="003D41C1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3672B4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2" style="width:186.45pt;height:301.6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244DD6" w14:textId="77777777" w:rsidR="003672B4" w:rsidRDefault="003672B4" w:rsidP="009D1C69">
      <w:pPr>
        <w:spacing w:after="0" w:line="240" w:lineRule="auto"/>
      </w:pPr>
      <w:r>
        <w:separator/>
      </w:r>
    </w:p>
  </w:endnote>
  <w:endnote w:type="continuationSeparator" w:id="0">
    <w:p w14:paraId="2DF6FD18" w14:textId="77777777" w:rsidR="003672B4" w:rsidRDefault="003672B4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EA712" w14:textId="77777777" w:rsidR="003672B4" w:rsidRDefault="003672B4" w:rsidP="009D1C69">
      <w:pPr>
        <w:spacing w:after="0" w:line="240" w:lineRule="auto"/>
      </w:pPr>
      <w:r>
        <w:separator/>
      </w:r>
    </w:p>
  </w:footnote>
  <w:footnote w:type="continuationSeparator" w:id="0">
    <w:p w14:paraId="5A9D59EF" w14:textId="77777777" w:rsidR="003672B4" w:rsidRDefault="003672B4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3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3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1F1A29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672B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DDC0CE-9749-A74F-A236-6409FD57C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0</TotalTime>
  <Pages>15</Pages>
  <Words>1412</Words>
  <Characters>8052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83</cp:revision>
  <cp:lastPrinted>2020-12-03T14:51:00Z</cp:lastPrinted>
  <dcterms:created xsi:type="dcterms:W3CDTF">2020-11-26T11:28:00Z</dcterms:created>
  <dcterms:modified xsi:type="dcterms:W3CDTF">2021-06-20T18:09:00Z</dcterms:modified>
</cp:coreProperties>
</file>